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48ADD" w14:textId="11AF002F" w:rsidR="00BA361F" w:rsidRDefault="00BA361F"/>
    <w:p w14:paraId="3BD53866" w14:textId="124D7017" w:rsidR="00205786" w:rsidRPr="00205786" w:rsidRDefault="00205786" w:rsidP="002057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05786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EMAIL PROGRAM</w:t>
      </w:r>
    </w:p>
    <w:p w14:paraId="3FD1D708" w14:textId="77777777" w:rsidR="00205786" w:rsidRPr="00205786" w:rsidRDefault="00205786" w:rsidP="00205786">
      <w:pPr>
        <w:rPr>
          <w:b/>
          <w:bCs/>
        </w:rPr>
      </w:pPr>
    </w:p>
    <w:p w14:paraId="1B12CBEC" w14:textId="225878FF" w:rsidR="00205786" w:rsidRPr="00205786" w:rsidRDefault="00205786">
      <w:pPr>
        <w:rPr>
          <w:b/>
          <w:bCs/>
        </w:rPr>
      </w:pPr>
      <w:r w:rsidRPr="00205786">
        <w:rPr>
          <w:b/>
          <w:bCs/>
        </w:rPr>
        <w:t>SERVER.JS</w:t>
      </w:r>
    </w:p>
    <w:p w14:paraId="0A42F8C5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ress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our express server</w:t>
      </w:r>
    </w:p>
    <w:p w14:paraId="464E4E1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generate an app object</w:t>
      </w:r>
    </w:p>
    <w:p w14:paraId="4517C9B6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bodyParser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ody-parser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requiring the body-parser</w:t>
      </w:r>
    </w:p>
    <w:p w14:paraId="3CA22BC6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ORT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ces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v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ORT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r w:rsidRPr="002057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00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port that the server is running on =&gt; localhost:3000</w:t>
      </w:r>
    </w:p>
    <w:p w14:paraId="347630E8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proofErr w:type="gramEnd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bodyParse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telling the app that we are going to use </w:t>
      </w:r>
      <w:proofErr w:type="spell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json</w:t>
      </w:r>
      <w:proofErr w:type="spellEnd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to handle incoming payload</w:t>
      </w:r>
    </w:p>
    <w:p w14:paraId="353F164A" w14:textId="77777777" w:rsidR="00205786" w:rsidRPr="00205786" w:rsidRDefault="00205786" w:rsidP="00205786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046DED6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db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gram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models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9DF9C4C" w14:textId="77777777" w:rsidR="00205786" w:rsidRPr="00205786" w:rsidRDefault="00205786" w:rsidP="00205786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27BE04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sub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Start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</w:t>
      </w:r>
      <w:proofErr w:type="gram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routes/routes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559023B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/login</w:t>
      </w:r>
      <w:proofErr w:type="gramStart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sub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2B74882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656A1D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pp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sten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ORT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()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29A48792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listening on port 3000</w:t>
      </w:r>
    </w:p>
    <w:p w14:paraId="27F1A5E3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`listening on port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${</w:t>
      </w:r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PORT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}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`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print this when the server starts</w:t>
      </w:r>
    </w:p>
    <w:p w14:paraId="7C75B1A1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  </w:t>
      </w:r>
    </w:p>
    <w:p w14:paraId="4A2C6838" w14:textId="77777777" w:rsidR="00205786" w:rsidRPr="00205786" w:rsidRDefault="00205786" w:rsidP="00205786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5783C0" w14:textId="372682F0" w:rsidR="00205786" w:rsidRDefault="00205786"/>
    <w:p w14:paraId="5B7A02C8" w14:textId="4FD74220" w:rsidR="00205786" w:rsidRPr="00205786" w:rsidRDefault="00205786">
      <w:pPr>
        <w:rPr>
          <w:b/>
          <w:bCs/>
        </w:rPr>
      </w:pPr>
      <w:r w:rsidRPr="00205786">
        <w:rPr>
          <w:b/>
          <w:bCs/>
        </w:rPr>
        <w:t>ROUTES.JS</w:t>
      </w:r>
    </w:p>
    <w:p w14:paraId="342ED30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ress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our express server</w:t>
      </w:r>
    </w:p>
    <w:p w14:paraId="0363B01C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pres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generate an app object</w:t>
      </w:r>
    </w:p>
    <w:p w14:paraId="2267C47E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in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/models/login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1E9D099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F42141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sync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DAC596A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</w:p>
    <w:p w14:paraId="27EEF4B9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52F186C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slogi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wait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in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AC8A5E0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slogi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E905686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254057B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C631F5D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1B73145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BE9C88E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2BFDB0A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 :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1542C4F5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D8AB8E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0DE56FB6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o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/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sync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35FB4626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try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03BF0004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slogi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await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in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reate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ody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170559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</w:t>
      </w:r>
      <w:r w:rsidRPr="002057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cces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slogi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D918921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} </w:t>
      </w:r>
    </w:p>
    <w:p w14:paraId="3346A50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atch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83703C5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{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: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failed to create </w:t>
      </w:r>
      <w:proofErr w:type="spellStart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todos</w:t>
      </w:r>
      <w:proofErr w:type="spell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})</w:t>
      </w:r>
    </w:p>
    <w:p w14:paraId="319875C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0EC467D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)</w:t>
      </w:r>
    </w:p>
    <w:p w14:paraId="4358FD68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7FE4A02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cces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yload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016A16A8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yload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DF3DC08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</w:t>
      </w:r>
    </w:p>
    <w:p w14:paraId="6F4D172A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</w:p>
    <w:p w14:paraId="7B7EA003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CD99BC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use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q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ext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418FAAD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tatus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tus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r w:rsidRPr="002057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proofErr w:type="spellStart"/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jso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3F9B043B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tus: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tus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r w:rsidRPr="0020578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00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38FE0F65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: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ssage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re was an error processing request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5A165DE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)</w:t>
      </w:r>
    </w:p>
    <w:p w14:paraId="1BCDB6C3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)</w:t>
      </w:r>
    </w:p>
    <w:p w14:paraId="3DE92AC3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odul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ports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route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  </w:t>
      </w:r>
    </w:p>
    <w:p w14:paraId="351A3F1A" w14:textId="77777777" w:rsidR="00205786" w:rsidRPr="00205786" w:rsidRDefault="00205786" w:rsidP="00205786">
      <w:pPr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DC2E066" w14:textId="1010A550" w:rsidR="00205786" w:rsidRDefault="00205786"/>
    <w:p w14:paraId="69A29FD0" w14:textId="781F6FCF" w:rsidR="00205786" w:rsidRPr="00205786" w:rsidRDefault="00205786">
      <w:pPr>
        <w:rPr>
          <w:b/>
          <w:bCs/>
        </w:rPr>
      </w:pPr>
      <w:r w:rsidRPr="00205786">
        <w:rPr>
          <w:b/>
          <w:bCs/>
        </w:rPr>
        <w:t>INDEX.JS</w:t>
      </w:r>
    </w:p>
    <w:p w14:paraId="6911594C" w14:textId="77777777" w:rsidR="00205786" w:rsidRDefault="00205786"/>
    <w:p w14:paraId="71F8BF42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ngoose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ECE3D83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gram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mongoose.connect</w:t>
      </w:r>
      <w:proofErr w:type="gramEnd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("mongodb+srv://lakshmi1:EwOUimeFClkhS2gL@cluster0.tiwjjhu.mongodb.net/login2", {</w:t>
      </w:r>
    </w:p>
    <w:p w14:paraId="791AB236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nect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ngodb+srv://VENKAT:admin123@cluster0.tngd8hv.mongodb.net/?retryWrites=true&amp;w=majority/log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{</w:t>
      </w:r>
    </w:p>
    <w:p w14:paraId="1033C9EA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connecting to the </w:t>
      </w:r>
      <w:proofErr w:type="spell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mongodb</w:t>
      </w:r>
      <w:proofErr w:type="spellEnd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database name: "</w:t>
      </w:r>
      <w:proofErr w:type="spell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odo</w:t>
      </w:r>
      <w:proofErr w:type="spellEnd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-app" locally</w:t>
      </w:r>
    </w:p>
    <w:p w14:paraId="2DD5D912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eepAlive</w:t>
      </w:r>
      <w:proofErr w:type="spellEnd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keeping the connection alive</w:t>
      </w:r>
    </w:p>
    <w:p w14:paraId="7FF550D1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useNewUrlParser</w:t>
      </w:r>
      <w:proofErr w:type="spellEnd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012A547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useUnifiedTclsopology</w:t>
      </w:r>
      <w:proofErr w:type="spellEnd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: true,</w:t>
      </w:r>
    </w:p>
    <w:p w14:paraId="4FF83546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  <w:proofErr w:type="gramStart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then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)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0208D8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abase Connection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BE35EB1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CB4B1E6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atch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=&gt;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B19A7B0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sol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og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atabase error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+ 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rr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242CA54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1758C59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e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bug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enabling debugging information to be printed to the console for debugging purposes</w:t>
      </w:r>
    </w:p>
    <w:p w14:paraId="43A214B7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romise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Promis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setting mongoose's Promise to use Node's Promise</w:t>
      </w:r>
    </w:p>
    <w:p w14:paraId="3C0193E9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3942CE9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dul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ports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ogin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/login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requiring the </w:t>
      </w:r>
      <w:proofErr w:type="spell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odo</w:t>
      </w:r>
      <w:proofErr w:type="spellEnd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model that we just created in </w:t>
      </w:r>
      <w:proofErr w:type="spell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mongodb</w:t>
      </w:r>
      <w:proofErr w:type="spellEnd"/>
    </w:p>
    <w:p w14:paraId="068BA344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76AC0BE" w14:textId="599BB79D" w:rsidR="00205786" w:rsidRDefault="00205786"/>
    <w:p w14:paraId="45DFD74E" w14:textId="375399F0" w:rsidR="00205786" w:rsidRDefault="00205786"/>
    <w:p w14:paraId="1D45546C" w14:textId="2C68497C" w:rsidR="00205786" w:rsidRPr="00205786" w:rsidRDefault="00205786">
      <w:pPr>
        <w:rPr>
          <w:b/>
          <w:bCs/>
        </w:rPr>
      </w:pPr>
      <w:r w:rsidRPr="00205786">
        <w:rPr>
          <w:b/>
          <w:bCs/>
        </w:rPr>
        <w:lastRenderedPageBreak/>
        <w:t>LOGIN.JS</w:t>
      </w:r>
    </w:p>
    <w:p w14:paraId="0AE1C588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quir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ongoose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requiring the mongoose package</w:t>
      </w:r>
    </w:p>
    <w:p w14:paraId="1263ACB4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E53502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oginSchema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ew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hema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{</w:t>
      </w:r>
    </w:p>
    <w:p w14:paraId="382F495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91E8B78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d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ypes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ObjectId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</w:p>
    <w:p w14:paraId="73D938C8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creating a schema for </w:t>
      </w:r>
      <w:proofErr w:type="spell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todo</w:t>
      </w:r>
      <w:proofErr w:type="spellEnd"/>
    </w:p>
    <w:p w14:paraId="6F6447B7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 :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5202972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field1: task</w:t>
      </w:r>
    </w:p>
    <w:p w14:paraId="6DE2DEE4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ype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task is a string</w:t>
      </w:r>
    </w:p>
    <w:p w14:paraId="338DC0F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031CD54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,</w:t>
      </w:r>
    </w:p>
    <w:p w14:paraId="719EEF6C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mail :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7953EF40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field2: completed</w:t>
      </w:r>
    </w:p>
    <w:p w14:paraId="240E758B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ype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it is a </w:t>
      </w:r>
      <w:proofErr w:type="spell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boolean</w:t>
      </w:r>
      <w:proofErr w:type="spellEnd"/>
    </w:p>
    <w:p w14:paraId="59C022BF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,</w:t>
      </w:r>
    </w:p>
    <w:p w14:paraId="3B01DDA4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proofErr w:type="gramStart"/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assword :</w:t>
      </w:r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{</w:t>
      </w:r>
    </w:p>
    <w:p w14:paraId="51A0B7C4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field2: completed</w:t>
      </w:r>
    </w:p>
    <w:p w14:paraId="1DB6B638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type</w:t>
      </w:r>
      <w:r w:rsidRPr="00205786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: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// it is a </w:t>
      </w:r>
      <w:proofErr w:type="spellStart"/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boolean</w:t>
      </w:r>
      <w:proofErr w:type="spellEnd"/>
    </w:p>
    <w:p w14:paraId="057937EC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},</w:t>
      </w:r>
    </w:p>
    <w:p w14:paraId="16630758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)</w:t>
      </w:r>
    </w:p>
    <w:p w14:paraId="701D6DB1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4061E61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205786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inmodel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proofErr w:type="gram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ongoos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odel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05786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og"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loginSchema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creating the model from the schema</w:t>
      </w:r>
    </w:p>
    <w:p w14:paraId="69C84B79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0451CD" w14:textId="77777777" w:rsidR="00205786" w:rsidRPr="00205786" w:rsidRDefault="00205786" w:rsidP="00205786">
      <w:pPr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proofErr w:type="gramStart"/>
      <w:r w:rsidRPr="00205786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module</w:t>
      </w:r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xports</w:t>
      </w:r>
      <w:proofErr w:type="spellEnd"/>
      <w:proofErr w:type="gram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05786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loginmodel</w:t>
      </w:r>
      <w:proofErr w:type="spellEnd"/>
      <w:r w:rsidRPr="0020578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05786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 exporting the model</w:t>
      </w:r>
    </w:p>
    <w:p w14:paraId="23F8B55F" w14:textId="1752CCF0" w:rsidR="004872E4" w:rsidRDefault="004872E4"/>
    <w:p w14:paraId="5E8CDB58" w14:textId="4850F3A4" w:rsidR="004872E4" w:rsidRPr="004872E4" w:rsidRDefault="004872E4">
      <w:pPr>
        <w:rPr>
          <w:b/>
          <w:bCs/>
          <w:sz w:val="32"/>
          <w:szCs w:val="32"/>
        </w:rPr>
      </w:pPr>
      <w:r w:rsidRPr="004872E4">
        <w:rPr>
          <w:b/>
          <w:bCs/>
          <w:sz w:val="32"/>
          <w:szCs w:val="32"/>
        </w:rPr>
        <w:t>OUTPUT</w:t>
      </w:r>
    </w:p>
    <w:p w14:paraId="649FC8A5" w14:textId="60E15BA0" w:rsidR="004872E4" w:rsidRDefault="004872E4"/>
    <w:p w14:paraId="4084E25D" w14:textId="32620B96" w:rsidR="004872E4" w:rsidRDefault="004872E4">
      <w:r>
        <w:rPr>
          <w:noProof/>
        </w:rPr>
        <w:lastRenderedPageBreak/>
        <w:drawing>
          <wp:inline distT="0" distB="0" distL="0" distR="0" wp14:anchorId="766342D8" wp14:editId="6B74A6B3">
            <wp:extent cx="6019800" cy="40157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72E4" w:rsidSect="00D20795">
      <w:pgSz w:w="11906" w:h="16838" w:code="9"/>
      <w:pgMar w:top="992" w:right="261" w:bottom="1202" w:left="981" w:header="692" w:footer="1004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NbMwMTUyNDAyNzVV0lEKTi0uzszPAykwrAUAlPElvSwAAAA="/>
  </w:docVars>
  <w:rsids>
    <w:rsidRoot w:val="00205786"/>
    <w:rsid w:val="00205786"/>
    <w:rsid w:val="004872E4"/>
    <w:rsid w:val="00BA361F"/>
    <w:rsid w:val="00D20795"/>
    <w:rsid w:val="00FA3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C5D0F"/>
  <w15:chartTrackingRefBased/>
  <w15:docId w15:val="{3F95C97C-3B71-49F0-B07B-3D716B099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before="240"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0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94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55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7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7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4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2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3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7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2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7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6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3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7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9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58</Words>
  <Characters>261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vind Anbalagan</dc:creator>
  <cp:keywords/>
  <dc:description/>
  <cp:lastModifiedBy>Aravind Anbalagan</cp:lastModifiedBy>
  <cp:revision>1</cp:revision>
  <dcterms:created xsi:type="dcterms:W3CDTF">2022-09-11T08:00:00Z</dcterms:created>
  <dcterms:modified xsi:type="dcterms:W3CDTF">2022-09-11T08:09:00Z</dcterms:modified>
</cp:coreProperties>
</file>